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963" w:rsidRPr="002131BD" w:rsidRDefault="00B62B51">
      <w:pPr>
        <w:rPr>
          <w:rFonts w:ascii="Lato" w:hAnsi="Lato"/>
        </w:rPr>
      </w:pPr>
      <w:r w:rsidRPr="002131BD">
        <w:rPr>
          <w:rFonts w:ascii="Lato" w:hAnsi="Lato" w:cs="Times"/>
          <w:color w:val="333333"/>
          <w:shd w:val="clear" w:color="auto" w:fill="FFFFFF"/>
        </w:rPr>
        <w:t>AFFIDAVIT OF TITLE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State of ____________________________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County of ___________________________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The undersigned, _________________________, hereinafter referred to as Seller(s) do/does hereby depose and say as follows: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1.</w:t>
      </w:r>
      <w:r w:rsidRPr="002131BD">
        <w:rPr>
          <w:rFonts w:ascii="Lato" w:hAnsi="Lato" w:cs="Tahoma"/>
          <w:color w:val="333333"/>
          <w:shd w:val="clear" w:color="auto" w:fill="FFFFFF"/>
        </w:rPr>
        <w:t xml:space="preserve"> </w:t>
      </w:r>
      <w:r w:rsidRPr="002131BD">
        <w:rPr>
          <w:rFonts w:ascii="Lato" w:hAnsi="Lato" w:cs="Times"/>
          <w:color w:val="333333"/>
          <w:shd w:val="clear" w:color="auto" w:fill="FFFFFF"/>
        </w:rPr>
        <w:t>Seller(s) own(s) certain real estate (hereinafter referred to as the Property), which is legally described as follows: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And is commonly known as: __________________________________________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2. Seller(s) is/are over 18 years of age and under no legal disability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3. This Affidavit is made by Seller(s) in connection with the sale of the Property to ___________________________, hereinafter referred to as Buyer(s) and is given to induce the Buyer(s) to make or complete the purchase of the Property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4. Seller(s) have/had no debts, outstanding taxes or special assessments, outstanding contracts, or liabilities that could give rise to or result in a lien or a claim of lien against the Property or any fixtures now located in or on the Property subject to any conditional sales contracts, chattel mortgages, or other security interests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5. There are no leases, oral or written or other arrangements concerning the Property under which any person other than Seller(s) has any possessory rights in the Property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6. There is no outstanding contract, unrecorded deed, mortgage, or other conveyance affection the Property executed by Seller(s) or to the knowledge of Seller(s)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proofErr w:type="gramStart"/>
      <w:r w:rsidRPr="002131BD">
        <w:rPr>
          <w:rFonts w:ascii="Lato" w:hAnsi="Lato" w:cs="Times"/>
          <w:color w:val="333333"/>
          <w:shd w:val="clear" w:color="auto" w:fill="FFFFFF"/>
        </w:rPr>
        <w:t>Dated: _______________.</w:t>
      </w:r>
      <w:proofErr w:type="gramEnd"/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_______________________________________________ ______________________________________________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Subscribed and sworn to before me on _____________.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Notary Public</w:t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</w:rPr>
        <w:br/>
      </w:r>
      <w:r w:rsidRPr="002131BD">
        <w:rPr>
          <w:rFonts w:ascii="Lato" w:hAnsi="Lato" w:cs="Times"/>
          <w:color w:val="333333"/>
          <w:shd w:val="clear" w:color="auto" w:fill="FFFFFF"/>
        </w:rPr>
        <w:t>My commission expires: __________________________</w:t>
      </w:r>
    </w:p>
    <w:sectPr w:rsidR="006D4963" w:rsidRPr="002131BD" w:rsidSect="006B4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AFLGpoZGRiZm5ko6SsGpxcWZ+XkgBYa1AHh27lgsAAAA"/>
  </w:docVars>
  <w:rsids>
    <w:rsidRoot w:val="00B62B51"/>
    <w:rsid w:val="000267E3"/>
    <w:rsid w:val="001052D1"/>
    <w:rsid w:val="00110016"/>
    <w:rsid w:val="001202E4"/>
    <w:rsid w:val="001C61FA"/>
    <w:rsid w:val="002039D0"/>
    <w:rsid w:val="002131BD"/>
    <w:rsid w:val="00470D7E"/>
    <w:rsid w:val="004A2298"/>
    <w:rsid w:val="004A74CD"/>
    <w:rsid w:val="00690F28"/>
    <w:rsid w:val="00695C05"/>
    <w:rsid w:val="006B491B"/>
    <w:rsid w:val="00956701"/>
    <w:rsid w:val="00B62B51"/>
    <w:rsid w:val="00E65C39"/>
    <w:rsid w:val="00FB3022"/>
    <w:rsid w:val="00FF74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491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Insta-Lab</cp:lastModifiedBy>
  <cp:revision>2</cp:revision>
  <dcterms:created xsi:type="dcterms:W3CDTF">2021-04-27T07:14:00Z</dcterms:created>
  <dcterms:modified xsi:type="dcterms:W3CDTF">2021-04-29T19:14:00Z</dcterms:modified>
</cp:coreProperties>
</file>